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iscussion-draft-v1"/>
      <w:bookmarkEnd w:id="21"/>
      <w:r>
        <w:t xml:space="preserve">Discussion Draft v1</w:t>
      </w:r>
    </w:p>
    <w:p>
      <w:pPr>
        <w:pStyle w:val="FirstParagraph"/>
      </w:pPr>
      <w:r>
        <w:t xml:space="preserve">To place our results in the broader context of recombination rate variation we examine three modifier models and two functional and cell physiology models (table X). While there are challenges to fitting models built under different assumptions, we feel it’s a useful exercise to highlight any unifying patterns for our specific traits across exsisting models. The three modifier models were built to explain variation in genome wide recombination rates between sexes (heterochiasmy), while the chromosome ocillatory movement (COM) model was built to describe positive interference. This spindle based selection model was developed to explain the results resented in this manuscript. In cases where the models can’t be extended to predicting results, we list a</w:t>
      </w:r>
      <w:r>
        <w:t xml:space="preserve"> </w:t>
      </w:r>
      <w:r>
        <w:t xml:space="preserve">‘</w:t>
      </w:r>
      <w:r>
        <w:t xml:space="preserve">NA</w:t>
      </w:r>
      <w:r>
        <w:t xml:space="preserve">’</w:t>
      </w:r>
      <w:r>
        <w:t xml:space="preserve"> </w:t>
      </w:r>
      <w:r>
        <w:t xml:space="preserve">for the prediction.</w:t>
      </w:r>
    </w:p>
    <w:p>
      <w:pPr>
        <w:pStyle w:val="Heading3"/>
      </w:pPr>
      <w:bookmarkStart w:id="22" w:name="evolution-of-reversed-heterochiasmy-direction"/>
      <w:bookmarkEnd w:id="22"/>
      <w:r>
        <w:t xml:space="preserve">Evolution of reversed heterochiasmy direction</w:t>
      </w:r>
    </w:p>
    <w:p>
      <w:pPr>
        <w:pStyle w:val="FirstParagraph"/>
      </w:pPr>
      <w:r>
        <w:t xml:space="preserve">The direction of heterochiasmy under the two locus modifier model is dependent on female specific recombination modifier suppresses or increases recombination, if the modifier is linked to the driving locus, and the meiotic stage (reduction or equatorial division) when the driver acts (see Table 1 of</w:t>
      </w:r>
      <w:r>
        <w:t xml:space="preserve"> </w:t>
      </w:r>
      <w:r>
        <w:t xml:space="preserve">Brandvain and Coop (2012)</w:t>
      </w:r>
      <w:r>
        <w:t xml:space="preserve">).</w:t>
      </w:r>
    </w:p>
    <w:p>
      <w:pPr>
        <w:pStyle w:val="BodyText"/>
      </w:pPr>
      <w:r>
        <w:t xml:space="preserve">Under the spindle based model, faster male evolution of the genome wide recombination rate, is primarily driven by a more efficient spindle assembly checkpoint (SAC) acting on chromosome structures at metaphase I alignment.</w:t>
      </w:r>
      <w:r>
        <w:t xml:space="preserve"> </w:t>
      </w:r>
      <w:r>
        <w:t xml:space="preserve"> </w:t>
      </w:r>
      <w:r>
        <w:t xml:space="preserve">The SAC prevents anueploidy by ensuring all bivalents are correctly attached to the microtubulue, (bi-orientated) spindle before starting the metaphase-to-anaphase transition (</w:t>
      </w:r>
      <w:r>
        <w:t xml:space="preserve">(Lane and Kauppi 2019)</w:t>
      </w:r>
      <w:r>
        <w:t xml:space="preserve">, subramanian and Hochwagen ,</w:t>
      </w:r>
      <w:r>
        <w:t xml:space="preserve"> </w:t>
      </w:r>
      <w:r>
        <w:t xml:space="preserve">J. Dumont and Desai (2012)</w:t>
      </w:r>
      <w:r>
        <w:t xml:space="preserve">).</w:t>
      </w:r>
    </w:p>
    <w:p>
      <w:pPr>
        <w:pStyle w:val="BodyText"/>
      </w:pPr>
      <w:r>
        <w:t xml:space="preserve">A stable chromosome structure requires, i) kinetochores attached to opposite poles of the cells and ii) at least one crossover to create tension across a proportion of sister cohesion</w:t>
      </w:r>
      <w:r>
        <w:t xml:space="preserve"> </w:t>
      </w:r>
      <w:r>
        <w:t xml:space="preserve">(Lane and Kauppi 2019)</w:t>
      </w:r>
      <w:r>
        <w:t xml:space="preserve">. Unstable bivalents on the meiosis I spindle, cause the SAC to delay anaphase and allow time for the bivalent to stabilize on the microtubule spindle. If they fail to attach, the SAC triggers apoptosis. Genetic variants which increase the number of unstable bivalents (such as those affecting recombination rate or cohesion), will be selected against in favor for genetic variants causing faster stabilization of bivalents on the MI spindle. Multiple lines of evidence indicate that the effectiveness of SAC in spermatogenesis is greater compared to oogenesis (</w:t>
      </w:r>
      <w:r>
        <w:t xml:space="preserve">(Lane and Kauppi 2019)</w:t>
      </w:r>
      <w:r>
        <w:t xml:space="preserve">, Subrahman). These differences in SAC strength have been connected to conserved features of gametogenesis; centrosome spindle (</w:t>
      </w:r>
      <w:r>
        <w:t xml:space="preserve">So et al. (2019)</w:t>
      </w:r>
      <w:r>
        <w:t xml:space="preserve">,</w:t>
      </w:r>
      <w:r>
        <w:t xml:space="preserve"> </w:t>
      </w:r>
      <w:r>
        <w:t xml:space="preserve">J. Dumont and Desai (2012)</w:t>
      </w:r>
      <w:r>
        <w:t xml:space="preserve">) and cell volume</w:t>
      </w:r>
      <w:r>
        <w:t xml:space="preserve"> </w:t>
      </w:r>
      <w:r>
        <w:t xml:space="preserve">(Kyogoku and Kitajima 2017)</w:t>
      </w:r>
      <w:r>
        <w:t xml:space="preserve">. This model nominates conserved differences in in the context of meiosis between males and females as the primary source of distinct evolutionary trajectories in genome wide recombination rates.</w:t>
      </w:r>
    </w:p>
    <w:p>
      <w:pPr>
        <w:pStyle w:val="BodyText"/>
      </w:pPr>
      <w:r>
        <w:t xml:space="preserve">In our results and more generally in the literature, female biased heterochiasmy is the most common pattern, however male biased heterochiasmy is not especially rare</w:t>
      </w:r>
      <w:r>
        <w:t xml:space="preserve"> </w:t>
      </w:r>
      <w:r>
        <w:t xml:space="preserve">(Brandvain and Coop 2012)</w:t>
      </w:r>
      <w:r>
        <w:t xml:space="preserve">. Our results extend previous reports of male biased heterochiasmy</w:t>
      </w:r>
      <w:r>
        <w:t xml:space="preserve"> </w:t>
      </w:r>
      <w:r>
        <w:t xml:space="preserve">(B. L. Dumont and Payseur 2011)</w:t>
      </w:r>
      <w:r>
        <w:t xml:space="preserve"> </w:t>
      </w:r>
      <w:r>
        <w:t xml:space="preserve">to new subspecies of house mouse (</w:t>
      </w:r>
      <w:r>
        <w:rPr>
          <w:i/>
        </w:rPr>
        <w:t xml:space="preserve">molossinus</w:t>
      </w:r>
      <w:r>
        <w:t xml:space="preserve">)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w:t>
      </w:r>
      <w:r>
        <w:t xml:space="preserve"> </w:t>
      </w:r>
      <w:r>
        <w:t xml:space="preserve">(Battagin et al. 2016)</w:t>
      </w:r>
      <w:r>
        <w:t xml:space="preserve">.</w:t>
      </w:r>
    </w:p>
    <w:p>
      <w:pPr>
        <w:pStyle w:val="Heading3"/>
      </w:pPr>
      <w:bookmarkStart w:id="23" w:name="conservation-in-sexual-dimorphism-in-between-cell-variation-in-crossover-number"/>
      <w:bookmarkEnd w:id="23"/>
      <w:r>
        <w:t xml:space="preserve">Conservation in sexual dimorphism in between cell variation in crossover number</w:t>
      </w:r>
    </w:p>
    <w:p>
      <w:pPr>
        <w:pStyle w:val="FirstParagraph"/>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w:t>
      </w:r>
      <w:r>
        <w:t xml:space="preserve"> </w:t>
      </w:r>
      <w:r>
        <w:t xml:space="preserve">(Schuh and Ellenberg 2007)</w:t>
      </w:r>
      <w:r>
        <w:t xml:space="preserve">. Centrosomes spindles are in spermatogensis and mature sperm cells delivers centrioles (most mammals) or centrosome material (rodents and rabbits) to the egg during fertilization (</w:t>
      </w:r>
      <w:r>
        <w:t xml:space="preserve">Manandhar, Schatten, and Sutovsky (2005)</w:t>
      </w:r>
      <w:r>
        <w:t xml:space="preserve">). This is another way the spindle based selection model is linked to conserved sex differences in gametogenesis</w:t>
      </w:r>
      <w:r>
        <w:t xml:space="preserve"> </w:t>
      </w:r>
      <w:r>
        <w:t xml:space="preserve">(Ross and Normark 2015)</w:t>
      </w:r>
      <w:r>
        <w:t xml:space="preserve">.</w:t>
      </w:r>
    </w:p>
    <w:p>
      <w:pPr>
        <w:pStyle w:val="BodyText"/>
      </w:pPr>
    </w:p>
    <w:p>
      <w:pPr>
        <w:pStyle w:val="BodyText"/>
      </w:pPr>
    </w:p>
    <w:p>
      <w:pPr>
        <w:pStyle w:val="BodyText"/>
      </w:pPr>
      <w:r>
        <w:t xml:space="preserve">Regardless of whether these hypotheses are true, our results further support the results of females having greater variation in the number of crossovers across cells in mice and humans</w:t>
      </w:r>
      <w:r>
        <w:t xml:space="preserve"> </w:t>
      </w:r>
      <w:r>
        <w:t xml:space="preserve">(Lynn et al. 2002,</w:t>
      </w:r>
      <w:r>
        <w:t xml:space="preserve"> </w:t>
      </w:r>
      <w:r>
        <w:t xml:space="preserve">Gruhn et al. (2013)</w:t>
      </w:r>
      <w:r>
        <w:t xml:space="preserve">)</w:t>
      </w:r>
      <w:r>
        <w:t xml:space="preserve">. This feature of heterochiasmy supports evolutionary theories predicting distinct reproductive strategies between females (diversifying offspring) and males (maintain successful haplotypes)</w:t>
      </w:r>
      <w:r>
        <w:t xml:space="preserve"> </w:t>
      </w:r>
      <w:r>
        <w:t xml:space="preserve">(Trivers and others 2002)</w:t>
      </w:r>
      <w:r>
        <w:t xml:space="preserve">.</w:t>
      </w:r>
    </w:p>
    <w:p>
      <w:pPr>
        <w:pStyle w:val="Heading3"/>
      </w:pPr>
      <w:bookmarkStart w:id="24" w:name="conservation-in-sex-specific-recombination-landscape"/>
      <w:bookmarkEnd w:id="24"/>
      <w:r>
        <w:t xml:space="preserve">Conservation in sex-specific recombination landscape</w:t>
      </w:r>
    </w:p>
    <w:p>
      <w:pPr>
        <w:pStyle w:val="FirstParagraph"/>
      </w:pPr>
      <w:r>
        <w:t xml:space="preserve">As reviewed in</w:t>
      </w:r>
      <w:r>
        <w:t xml:space="preserve"> </w:t>
      </w:r>
      <w:r>
        <w:t xml:space="preserve">(Sardell and Kirkpatrick 2020)</w:t>
      </w:r>
      <w:r>
        <w:t xml:space="preserve">, sexual dimorphism in the broad scale recombination landscape is a highly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w:t>
      </w:r>
      <w:r>
        <w:t xml:space="preserve"> </w:t>
      </w:r>
      <w:r>
        <w:t xml:space="preserve">(Hultén 2011)</w:t>
      </w:r>
      <w:r>
        <w:t xml:space="preserve">.</w:t>
      </w:r>
    </w:p>
    <w:p>
      <w:pPr>
        <w:pStyle w:val="BodyText"/>
      </w:pPr>
      <w:r>
        <w:t xml:space="preserve">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w:t>
      </w:r>
      <w:r>
        <w:t xml:space="preserve"> </w:t>
      </w:r>
      <w:r>
        <w:t xml:space="preserve">(Lane and Kauppi 2019)</w:t>
      </w:r>
      <w:r>
        <w:t xml:space="preserve">, subramanian and Hochwagen ,</w:t>
      </w:r>
      <w:r>
        <w:t xml:space="preserve"> </w:t>
      </w:r>
      <w:r>
        <w:t xml:space="preserve">J. Dumont and Desai (2012)</w:t>
      </w:r>
      <w:r>
        <w:t xml:space="preserve">]. The number and placement of crossovers alter the distribution of sister cohesion and the resulting chromosome structure when bivalents are aligned and bi-oriented on the metaphase plate</w:t>
      </w:r>
      <w:r>
        <w:t xml:space="preserve"> </w:t>
      </w:r>
      <w:r>
        <w:t xml:space="preserve">(Veen and Hawley 2003,</w:t>
      </w:r>
      <w:r>
        <w:t xml:space="preserve"> </w:t>
      </w:r>
      <w:r>
        <w:t xml:space="preserve">Altendorfer et al. (2020)</w:t>
      </w:r>
      <w:r>
        <w:t xml:space="preserve">)</w:t>
      </w:r>
      <w:r>
        <w:t xml:space="preserve">.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espicially for those with dicyate arrest</w:t>
      </w:r>
      <w:r>
        <w:t xml:space="preserve"> </w:t>
      </w:r>
      <w:r>
        <w:t xml:space="preserve">(Lee 2019)</w:t>
      </w:r>
      <w:r>
        <w:t xml:space="preserve">.</w:t>
      </w:r>
    </w:p>
    <w:p>
      <w:pPr>
        <w:pStyle w:val="BodyText"/>
      </w:pPr>
      <w:r>
        <w:t xml:space="preserve">A consequence of the sexual dimorphism in broad scale recombination landscapes is that the male recombination pattern drives deviation from an uniform distribution in any sex averaged recombination landscape</w:t>
      </w:r>
      <w:r>
        <w:t xml:space="preserve"> </w:t>
      </w:r>
      <w:r>
        <w:t xml:space="preserve">(Sardell and Kirkpatrick 2020)</w:t>
      </w:r>
      <w:r>
        <w:t xml:space="preserve">. Elevation at the chromosome ends is a conserved trait across animals and plants and has a consequence of higher genetic diversity near chromosome ends</w:t>
      </w:r>
      <w:r>
        <w:t xml:space="preserve"> </w:t>
      </w:r>
      <w:r>
        <w:t xml:space="preserve">(Haenel et al. 2018)</w:t>
      </w:r>
      <w:r>
        <w:t xml:space="preserve">.</w:t>
      </w:r>
    </w:p>
    <w:p>
      <w:pPr>
        <w:pStyle w:val="Heading3"/>
      </w:pPr>
      <w:bookmarkStart w:id="25" w:name="conservation-of-sex-differences-in-chromatin-structure"/>
      <w:bookmarkEnd w:id="25"/>
      <w:r>
        <w:t xml:space="preserve">Conservation of sex differences in chromatin structure</w:t>
      </w:r>
    </w:p>
    <w:p>
      <w:pPr>
        <w:pStyle w:val="FirstParagraph"/>
      </w:pPr>
      <w:r>
        <w:t xml:space="preserve">Our results from musculus</w:t>
      </w:r>
      <w:r>
        <w:rPr>
          <w:vertAlign w:val="superscript"/>
        </w:rPr>
        <w:t xml:space="preserve">MSM</w:t>
      </w:r>
      <w:r>
        <w:t xml:space="preserve"> </w:t>
      </w:r>
      <w:r>
        <w:t xml:space="preserve">and musculus</w:t>
      </w:r>
      <w:r>
        <w:rPr>
          <w:vertAlign w:val="superscript"/>
        </w:rPr>
        <w:t xml:space="preserve">PWD</w:t>
      </w:r>
      <w:r>
        <w:t xml:space="preserve"> </w:t>
      </w:r>
      <w:r>
        <w:t xml:space="preserve">demonstrate that chromatin compaction are uncoupled from the direction of heterochiasmy in house mice. These results slightly depart from predictions which nominate chromatin compaction as the primary driver of recombination rate variation</w:t>
      </w:r>
      <w:r>
        <w:t xml:space="preserve"> </w:t>
      </w:r>
      <w:r>
        <w:t xml:space="preserve">(Petkov et al. 2007)</w:t>
      </w:r>
      <w:r>
        <w:t xml:space="preserve">. Chromatin compaction could explain variation in heterochiasmy, which is driven by the disinct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pPr>
        <w:pStyle w:val="BodyText"/>
      </w:pPr>
      <w:r>
        <w:t xml:space="preserve">Only the COM model predicts sexual dimorphism in chromatin structure and attributes the source to greater cell volume in oocytes. This prediction model might fit broader pattern such as in</w:t>
      </w:r>
      <w:r>
        <w:t xml:space="preserve"> </w:t>
      </w:r>
      <w:r>
        <w:rPr>
          <w:i/>
        </w:rPr>
        <w:t xml:space="preserve">Arabidopsis thalania</w:t>
      </w:r>
      <w:r>
        <w:t xml:space="preserve"> </w:t>
      </w:r>
      <w:r>
        <w:t xml:space="preserve">where pollen is the larger cell and has longer axis length</w:t>
      </w:r>
      <w:r>
        <w:t xml:space="preserve"> </w:t>
      </w:r>
      <w:r>
        <w:t xml:space="preserve">(Cahoon and Libuda 2019)</w:t>
      </w:r>
      <w:r>
        <w:t xml:space="preserve">.</w:t>
      </w:r>
    </w:p>
    <w:p>
      <w:pPr>
        <w:pStyle w:val="BodyText"/>
      </w:pPr>
      <w:r>
        <w:t xml:space="preserve">As outlined in</w:t>
      </w:r>
      <w:r>
        <w:t xml:space="preserve"> </w:t>
      </w:r>
      <w:r>
        <w:t xml:space="preserve">Haenel et al. (2018)</w:t>
      </w:r>
      <w:r>
        <w:t xml:space="preserve">, sexual dimorphism in chromatin organization translates to interference strength measured in base pairs. Since more DNA is sequestered into the radial loops per unit of the central axis, chromatin organization with longer DNA loops (and shorter axis), as seen in males for mice</w:t>
      </w:r>
      <w:r>
        <w:t xml:space="preserve"> </w:t>
      </w:r>
      <w:r>
        <w:t xml:space="preserve">(Petkov et al. 2007,</w:t>
      </w:r>
      <w:r>
        <w:t xml:space="preserve"> </w:t>
      </w:r>
      <w:r>
        <w:t xml:space="preserve">Lynn et al. (2002)</w:t>
      </w:r>
      <w:r>
        <w:t xml:space="preserve">)</w:t>
      </w:r>
      <w:r>
        <w:t xml:space="preserve"> </w:t>
      </w:r>
      <w:r>
        <w:t xml:space="preserve">and humans</w:t>
      </w:r>
      <w:r>
        <w:t xml:space="preserve"> </w:t>
      </w:r>
      <w:r>
        <w:t xml:space="preserve">(Gruhn et al. 2013)</w:t>
      </w:r>
      <w:r>
        <w:t xml:space="preserve">, interference strength measured in base pairs will be stronger compared to female linkage maps. The signal for interference is mediated though the chromosome axis</w:t>
      </w:r>
      <w:r>
        <w:t xml:space="preserve"> </w:t>
      </w:r>
      <w:r>
        <w:t xml:space="preserve">(Zickler and Kleckner 2015)</w:t>
      </w:r>
      <w:r>
        <w:t xml:space="preserve">, interference strength measured in micrometers of is conserved between sexes</w:t>
      </w:r>
      <w:r>
        <w:t xml:space="preserve"> </w:t>
      </w:r>
      <w:r>
        <w:t xml:space="preserve">(Petkov et al. 2007)</w:t>
      </w:r>
      <w:r>
        <w:t xml:space="preserve">. Stronger interference strength in base pairs for male specific linkage maps is indirect evidence that sexual dimorphism in chromatin organization however this has yet to be confirmed in cytological data from both sexes in species beyond mice and humans.</w:t>
      </w:r>
    </w:p>
    <w:p>
      <w:pPr>
        <w:pStyle w:val="BodyText"/>
      </w:pPr>
    </w:p>
    <w:p>
      <w:pPr>
        <w:pStyle w:val="Heading3"/>
      </w:pPr>
      <w:bookmarkStart w:id="26" w:name="evolution-of-interference-strength-in-males"/>
      <w:bookmarkEnd w:id="26"/>
      <w:r>
        <w:t xml:space="preserve">Evolution of interference strength in males</w:t>
      </w:r>
    </w:p>
    <w:p>
      <w:pPr>
        <w:pStyle w:val="FirstParagraph"/>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w:t>
      </w:r>
      <w:r>
        <w:t xml:space="preserve"> </w:t>
      </w:r>
      <w:r>
        <w:t xml:space="preserve">(Otto and Payseur 2019)</w:t>
      </w:r>
      <w:r>
        <w:t xml:space="preserve">. This fits the logic of the chromosome axis acting as the</w:t>
      </w:r>
      <w:r>
        <w:t xml:space="preserve"> </w:t>
      </w:r>
      <w:r>
        <w:t xml:space="preserve">‘</w:t>
      </w:r>
      <w:r>
        <w:t xml:space="preserve">real estate</w:t>
      </w:r>
      <w:r>
        <w:t xml:space="preserve">’</w:t>
      </w:r>
      <w:r>
        <w:t xml:space="preserve"> </w:t>
      </w:r>
      <w:r>
        <w:t xml:space="preserve">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w:t>
      </w:r>
      <w:r>
        <w:t xml:space="preserve"> </w:t>
      </w:r>
      <w:r>
        <w:rPr>
          <w:i/>
        </w:rPr>
        <w:t xml:space="preserve">Peromyscus leucopus</w:t>
      </w:r>
      <w:r>
        <w:t xml:space="preserve"> </w:t>
      </w:r>
      <w:r>
        <w:t xml:space="preserve">from</w:t>
      </w:r>
      <w:r>
        <w:t xml:space="preserve"> </w:t>
      </w:r>
      <w:r>
        <w:t xml:space="preserve">(Peterson, Miller, and Payseur 2019)</w:t>
      </w:r>
      <w:r>
        <w:t xml:space="preserve"> </w:t>
      </w:r>
      <w:r>
        <w:t xml:space="preserve">or large effects on genome wide recombination rates across a short evolutionary differences; the within-sex comparison of two breeds of cattle with different genome wide recombination rates</w:t>
      </w:r>
      <w:r>
        <w:t xml:space="preserve"> </w:t>
      </w:r>
      <w:r>
        <w:t xml:space="preserve">(Ma et al. 2015)</w:t>
      </w:r>
      <w:r>
        <w:t xml:space="preserve">. We propose that there is a difference in resolution and power between these two groups of empirical results with the positive and negative relationship between genome wide recombination rates and interference strength.</w:t>
      </w:r>
    </w:p>
    <w:p>
      <w:pPr>
        <w:pStyle w:val="BodyText"/>
      </w:pPr>
      <w:r>
        <w:t xml:space="preserve">We propose that the spindle based selection model can explain the positive correlation via selection on the amount of sister cohesion connecting homologs at metaphse. The evolution of genome wide recombination rates in our study is driven by a transition of the majority of</w:t>
      </w:r>
      <w:r>
        <w:t xml:space="preserve"> </w:t>
      </w:r>
      <w:r>
        <w:t xml:space="preserve">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n connecting homologs (Figure X).</w:t>
      </w:r>
    </w:p>
    <w:p>
      <w:pPr>
        <w:pStyle w:val="BodyText"/>
      </w:pPr>
      <w:r>
        <w:t xml:space="preserve">The COM model predicts that interference and the recombination landscape arises from known oscillatory movements during prophase,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pPr>
        <w:pStyle w:val="BodyText"/>
      </w:pPr>
      <w:r>
        <w:t xml:space="preserve">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et al, reviewed in</w:t>
      </w:r>
      <w:r>
        <w:t xml:space="preserve"> </w:t>
      </w:r>
      <w:r>
        <w:t xml:space="preserve">(Otto and Payseur 2019)</w:t>
      </w:r>
      <w:r>
        <w:t xml:space="preserve"> </w:t>
      </w:r>
      <w:r>
        <w:t xml:space="preserve">and</w:t>
      </w:r>
      <w:r>
        <w:t xml:space="preserve"> </w:t>
      </w:r>
      <w:r>
        <w:t xml:space="preserve">Veller, Kleckner, and Nowak (2019)</w:t>
      </w:r>
      <w:r>
        <w:t xml:space="preserve">,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er models is that the number of crossovers per chromosome is kept constant.</w:t>
      </w:r>
      <w:r>
        <w:t xml:space="preserve"> </w:t>
      </w:r>
      <w:r>
        <w:t xml:space="preserve">Empiracally, the range of crossovers per chromosome is quite limited, 1-3, for the majority of chromosomes across most taxa</w:t>
      </w:r>
      <w:r>
        <w:t xml:space="preserve"> </w:t>
      </w:r>
      <w:r>
        <w:t xml:space="preserve">(Otto and Payseur 2019,</w:t>
      </w:r>
      <w:r>
        <w:t xml:space="preserve"> </w:t>
      </w:r>
      <w:r>
        <w:t xml:space="preserve">Stapley et al. (2017)</w:t>
      </w:r>
      <w:r>
        <w:t xml:space="preserve">)</w:t>
      </w:r>
      <w:r>
        <w:t xml:space="preserve">. Constraining the number of crossovers per chromosome in models may fit empirical data better than those where recombination rate across an abstracted genetic space is unconstrained.</w:t>
      </w:r>
    </w:p>
    <w:p>
      <w:pPr>
        <w:pStyle w:val="BodyText"/>
      </w:pPr>
      <w:r>
        <w:t xml:space="preserve">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t>
      </w:r>
    </w:p>
    <w:p>
      <w:pPr>
        <w:pStyle w:val="Heading3"/>
      </w:pPr>
      <w:bookmarkStart w:id="27" w:name="future-steps"/>
      <w:bookmarkEnd w:id="27"/>
      <w:r>
        <w:t xml:space="preserve">Future steps</w:t>
      </w:r>
    </w:p>
    <w:p>
      <w:pPr>
        <w:pStyle w:val="FirstParagraph"/>
      </w:pPr>
      <w:r>
        <w:t xml:space="preserve">We make three suggestions for future steps in studying recombination variation. 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peromyscus, humans) or backgrounds with Robertsonian trans-locations.</w:t>
      </w:r>
    </w:p>
    <w:p>
      <w:pPr>
        <w:pStyle w:val="BodyText"/>
      </w:pPr>
      <w:r>
        <w:t xml:space="preserve">Third we encourage the cross-pollination of physiology based models and more abstract model such as population genetic models with testable hypotheses (Dapper Paysuer). A goal of such merging of models could be to connect empirical findings across scales.</w:t>
      </w:r>
    </w:p>
    <w:p>
      <w:pPr>
        <w:pStyle w:val="Heading1"/>
      </w:pPr>
      <w:bookmarkStart w:id="28" w:name="references"/>
      <w:bookmarkEnd w:id="28"/>
      <w:r>
        <w:t xml:space="preserve">References</w:t>
      </w:r>
    </w:p>
    <w:p>
      <w:pPr>
        <w:pStyle w:val="Bibliography"/>
      </w:pPr>
      <w:r>
        <w:t xml:space="preserve">Altendorfer, Elisabeth, Laura I Láscarez-Lagunas, Saravanapriah Nadarajan, Iain Mathieson, and Monica P Colaiácovo. 2020. “Crossover Position Drives Chromosome Remodeling for Accurate Meiotic Chromosome Segregation.”</w:t>
      </w:r>
      <w:r>
        <w:t xml:space="preserve"> </w:t>
      </w:r>
      <w:r>
        <w:rPr>
          <w:i/>
        </w:rPr>
        <w:t xml:space="preserve">Current Biology</w:t>
      </w:r>
      <w:r>
        <w:t xml:space="preserve">. Elsevier.</w:t>
      </w:r>
    </w:p>
    <w:p>
      <w:pPr>
        <w:pStyle w:val="Bibliography"/>
      </w:pPr>
      <w:r>
        <w:t xml:space="preserve">Battagin, Mara, Gregor Gorjanc, Anne-Michelle Faux, Susan E Johnston, and John M Hickey. 2016. “Effect of Manipulating Recombination Rates on Response to Selection in Livestock Breeding Programs.”</w:t>
      </w:r>
      <w:r>
        <w:t xml:space="preserve"> </w:t>
      </w:r>
      <w:r>
        <w:rPr>
          <w:i/>
        </w:rPr>
        <w:t xml:space="preserve">Genetics Selection Evolution</w:t>
      </w:r>
      <w:r>
        <w:t xml:space="preserve"> </w:t>
      </w:r>
      <w:r>
        <w:t xml:space="preserve">48 (1). BioMed Central: 44.</w:t>
      </w:r>
    </w:p>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Genetics Soc America: 709–23.</w:t>
      </w:r>
    </w:p>
    <w:p>
      <w:pPr>
        <w:pStyle w:val="Bibliography"/>
      </w:pPr>
      <w:r>
        <w:t xml:space="preserve">Cahoon, Cori K, and Diana E Libuda. 2019. “Leagues of Their Own: Sexually Dimorphic Features of Meiotic Prophase I.”</w:t>
      </w:r>
      <w:r>
        <w:t xml:space="preserve"> </w:t>
      </w:r>
      <w:r>
        <w:rPr>
          <w:i/>
        </w:rPr>
        <w:t xml:space="preserve">Chromosoma</w:t>
      </w:r>
      <w:r>
        <w:t xml:space="preserve">. Springer, 1–16.</w:t>
      </w:r>
    </w:p>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 Public Library of Science.</w:t>
      </w:r>
    </w:p>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Elsevier: 241–49.</w:t>
      </w:r>
    </w:p>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 Public Library of Science.</w:t>
      </w:r>
    </w:p>
    <w:p>
      <w:pPr>
        <w:pStyle w:val="Bibliography"/>
      </w:pPr>
      <w:r>
        <w:t xml:space="preserve">Haenel, Quiterie, Telma G Laurentino, Marius Roesti, and Daniel Berner. 2018. “Meta-Analysis of Chromosome-Scale Crossover Rate Variation in Eukaryotes and Its Significance to Evolutionary Genomics.”</w:t>
      </w:r>
      <w:r>
        <w:t xml:space="preserve"> </w:t>
      </w:r>
      <w:r>
        <w:rPr>
          <w:i/>
        </w:rPr>
        <w:t xml:space="preserve">Molecular Ecology</w:t>
      </w:r>
      <w:r>
        <w:t xml:space="preserve"> </w:t>
      </w:r>
      <w:r>
        <w:t xml:space="preserve">27 (11). Wiley Online Library: 2477–97.</w:t>
      </w:r>
    </w:p>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Springer: 10.</w:t>
      </w:r>
    </w:p>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Elsevier: 287–98.</w:t>
      </w:r>
    </w:p>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Springer: 1135–50.</w:t>
      </w:r>
    </w:p>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 Wiley Online Library.</w:t>
      </w:r>
    </w:p>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American Association for the Advancement of Science: 2222–5.</w:t>
      </w:r>
    </w:p>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 Public Library of Science.</w:t>
      </w:r>
    </w:p>
    <w:p>
      <w:pPr>
        <w:pStyle w:val="Bibliography"/>
      </w:pPr>
      <w:r>
        <w:t xml:space="preserve">Manandhar, Gaurishankar, Heide Schatten, and Peter Sutovsky. 2005. “Centrosome Reduction During Gametogenesis and Its Significance.”</w:t>
      </w:r>
      <w:r>
        <w:t xml:space="preserve"> </w:t>
      </w:r>
      <w:r>
        <w:rPr>
          <w:i/>
        </w:rPr>
        <w:t xml:space="preserve">Biology of Reproduction</w:t>
      </w:r>
      <w:r>
        <w:t xml:space="preserve"> </w:t>
      </w:r>
      <w:r>
        <w:t xml:space="preserve">72 (1). Oxford University Press: 2–13.</w:t>
      </w:r>
    </w:p>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Annual Reviews: 19–44.</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Elsevier: 539–42.</w:t>
      </w:r>
    </w:p>
    <w:p>
      <w:pPr>
        <w:pStyle w:val="Bibliography"/>
      </w:pPr>
      <w:r>
        <w:t xml:space="preserve">Ross, L, and BB Normark. 2015. “Evolutionary Problems in Centrosome and Centriole Biology.”</w:t>
      </w:r>
      <w:r>
        <w:t xml:space="preserve"> </w:t>
      </w:r>
      <w:r>
        <w:rPr>
          <w:i/>
        </w:rPr>
        <w:t xml:space="preserve">Journal of Evolutionary Biology</w:t>
      </w:r>
      <w:r>
        <w:t xml:space="preserve"> </w:t>
      </w:r>
      <w:r>
        <w:t xml:space="preserve">28 (5). Wiley Online Library: 995–1004.</w:t>
      </w:r>
    </w:p>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 doi:</w:t>
      </w:r>
      <w:hyperlink r:id="rId29">
        <w:r>
          <w:rPr>
            <w:rStyle w:val="Hyperlink"/>
          </w:rPr>
          <w:t xml:space="preserve">10.1086/704943</w:t>
        </w:r>
      </w:hyperlink>
      <w:r>
        <w:t xml:space="preserve">.</w:t>
      </w:r>
    </w:p>
    <w:p>
      <w:pPr>
        <w:pStyle w:val="Bibliography"/>
      </w:pPr>
      <w:r>
        <w:t xml:space="preserve">Schuh, Melina, and Jan Ellenberg. 2007. “Self-Organization of Mtocs Replaces Centrosome Function During Acentrosomal Spindle Assembly in Live Mouse Oocytes.”</w:t>
      </w:r>
      <w:r>
        <w:t xml:space="preserve"> </w:t>
      </w:r>
      <w:r>
        <w:rPr>
          <w:i/>
        </w:rPr>
        <w:t xml:space="preserve">Cell</w:t>
      </w:r>
      <w:r>
        <w:t xml:space="preserve"> </w:t>
      </w:r>
      <w:r>
        <w:t xml:space="preserve">130 (3). Elsevier: 484–98.</w:t>
      </w:r>
    </w:p>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American Association for the Advancement of Science: eaat9557.</w:t>
      </w:r>
    </w:p>
    <w:p>
      <w:pPr>
        <w:pStyle w:val="Bibliography"/>
      </w:pPr>
      <w:r>
        <w:t xml:space="preserve">Stapley, Jessica, Philine G. D. Feulner, Susan E. Johnston, Anna W. Santure, and Carole M. Smadja. 2017. “Variation in Recombination Frequency and Distribution Across Eukaryotes: Patterns and Processes.”</w:t>
      </w:r>
      <w:r>
        <w:t xml:space="preserve"> </w:t>
      </w:r>
      <w:r>
        <w:rPr>
          <w:i/>
        </w:rPr>
        <w:t xml:space="preserve">Philosophical Transactions of the Royal Society B: Biological Sciences</w:t>
      </w:r>
      <w:r>
        <w:t xml:space="preserve"> </w:t>
      </w:r>
      <w:r>
        <w:t xml:space="preserve">372 (1736): 20160455. doi:</w:t>
      </w:r>
      <w:hyperlink r:id="rId30">
        <w:r>
          <w:rPr>
            <w:rStyle w:val="Hyperlink"/>
          </w:rPr>
          <w:t xml:space="preserve">10.1098/rstb.2016.0455</w:t>
        </w:r>
      </w:hyperlink>
      <w:r>
        <w:t xml:space="preserve">.</w:t>
      </w:r>
    </w:p>
    <w:p>
      <w:pPr>
        <w:pStyle w:val="Bibliography"/>
      </w:pPr>
      <w:r>
        <w:t xml:space="preserve">Trivers, Robert, and others. 2002.</w:t>
      </w:r>
      <w:r>
        <w:t xml:space="preserve"> </w:t>
      </w:r>
      <w:r>
        <w:rPr>
          <w:i/>
        </w:rPr>
        <w:t xml:space="preserve">Natural Selection and Social Theory: Selected Papers of Robert Trivers</w:t>
      </w:r>
      <w:r>
        <w:t xml:space="preserve">. Oxford University Press, USA.</w:t>
      </w:r>
    </w:p>
    <w:p>
      <w:pPr>
        <w:pStyle w:val="Bibliography"/>
      </w:pPr>
      <w:r>
        <w:t xml:space="preserve">Veen, J Edward van, and R Scott Hawley. 2003. “Meiosis: When Even Two Is a Crowd.”</w:t>
      </w:r>
      <w:r>
        <w:t xml:space="preserve"> </w:t>
      </w:r>
      <w:r>
        <w:rPr>
          <w:i/>
        </w:rPr>
        <w:t xml:space="preserve">Current Biology</w:t>
      </w:r>
      <w:r>
        <w:t xml:space="preserve"> </w:t>
      </w:r>
      <w:r>
        <w:t xml:space="preserve">13 (21). Elsevier: R831–R833.</w:t>
      </w:r>
    </w:p>
    <w:p>
      <w:pPr>
        <w:pStyle w:val="Bibliography"/>
      </w:pPr>
      <w:r>
        <w:t xml:space="preserve">Veller, Carl, Nancy Kleckner, and Martin A Nowak. 2019. “A Rigorous Measure of Genome-Wide Genetic Shuffling That Takes into Account Crossover Positions and Mendel’s Second Law.”</w:t>
      </w:r>
      <w:r>
        <w:t xml:space="preserve"> </w:t>
      </w:r>
      <w:r>
        <w:rPr>
          <w:i/>
        </w:rPr>
        <w:t xml:space="preserve">Proceedings of the National Academy of Sciences</w:t>
      </w:r>
      <w:r>
        <w:t xml:space="preserve"> </w:t>
      </w:r>
      <w:r>
        <w:t xml:space="preserve">116 (5). National Acad Sciences: 1659–68.</w:t>
      </w:r>
    </w:p>
    <w:p>
      <w:pPr>
        <w:pStyle w:val="Bibliography"/>
      </w:pPr>
      <w:r>
        <w:t xml:space="preserve">Zickler, Denise, and Nancy Kleckner. 2015. “Recombination, Pairing, and Synapsis of Homologs During Meiosis.”</w:t>
      </w:r>
      <w:r>
        <w:t xml:space="preserve"> </w:t>
      </w:r>
      <w:r>
        <w:rPr>
          <w:i/>
        </w:rPr>
        <w:t xml:space="preserve">Cold Spring Harbor Perspectives in Biology</w:t>
      </w:r>
      <w:r>
        <w:t xml:space="preserve"> </w:t>
      </w:r>
      <w:r>
        <w:t xml:space="preserve">7 (6). Cold Spring Harbor Lab: a0166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7e2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doi.org/10.1086/704943" TargetMode="External" /><Relationship Type="http://schemas.openxmlformats.org/officeDocument/2006/relationships/hyperlink" Id="rId30" Target="https://doi.org/10.1098/rstb.2016.0455"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86/704943" TargetMode="External" /><Relationship Type="http://schemas.openxmlformats.org/officeDocument/2006/relationships/hyperlink" Id="rId30" Target="https://doi.org/10.1098/rstb.2016.0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6T17:58:55Z</dcterms:created>
  <dcterms:modified xsi:type="dcterms:W3CDTF">2020-04-16T17:58:55Z</dcterms:modified>
</cp:coreProperties>
</file>